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Restaurant Brands New Zealand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68"/>
        <w:gridCol w:w="565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 Creedy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52587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ll Gully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Elli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restaurantbrands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B202004" w:rsidR="00661C78" w:rsidRDefault="00120951">
      <w:r>
        <w:rPr>
          <w:noProof/>
        </w:rPr>
        <w:drawing>
          <wp:inline distT="0" distB="0" distL="0" distR="0" wp14:anchorId="53417387" wp14:editId="166BA83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20951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50:00Z</dcterms:modified>
</cp:coreProperties>
</file>